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1BFE" w14:textId="77777777" w:rsidR="00A37E66" w:rsidRDefault="00D22C9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30DCA7F" wp14:editId="631E4134">
                <wp:simplePos x="0" y="0"/>
                <wp:positionH relativeFrom="column">
                  <wp:posOffset>1181100</wp:posOffset>
                </wp:positionH>
                <wp:positionV relativeFrom="paragraph">
                  <wp:posOffset>4769485</wp:posOffset>
                </wp:positionV>
                <wp:extent cx="5010150" cy="2314575"/>
                <wp:effectExtent l="0" t="0" r="0" b="9525"/>
                <wp:wrapSquare wrapText="bothSides"/>
                <wp:docPr id="1093926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90CB8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Potluck Party - Please bring:</w:t>
                            </w:r>
                          </w:p>
                          <w:p w14:paraId="4349B25B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A Salad, Dessert or Appetizer for up to 6 (or so) people</w:t>
                            </w:r>
                          </w:p>
                          <w:p w14:paraId="7D4C19C8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Meat and Drinks for Yourself</w:t>
                            </w:r>
                          </w:p>
                          <w:p w14:paraId="6B860DDB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Food donation for the Kanata Food Bank</w:t>
                            </w:r>
                          </w:p>
                          <w:p w14:paraId="10CE82AC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Lawn chairs</w:t>
                            </w:r>
                          </w:p>
                          <w:p w14:paraId="5D77BA8D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53CAAA8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If you can - bring a portable BBQ, Coolers</w:t>
                            </w:r>
                          </w:p>
                          <w:p w14:paraId="136BDD67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198140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Kids play area will be provided</w:t>
                            </w:r>
                          </w:p>
                          <w:p w14:paraId="69803D01" w14:textId="77777777"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Hot Dogs free for ki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126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3pt;margin-top:375.55pt;width:394.5pt;height:182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" stroked="f">
                <v:textbox>
                  <w:txbxContent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Potluck Party - Please bring: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A Salad, Dessert or Appetizer for up to 6 (or so) people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Meat and Drinks for Yourself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Food donation for the Kanata Food Bank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Lawn chairs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If you can - bring a portable BBQ, Coolers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Kids play area will be provided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Hot Dogs free for ki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AB84448" wp14:editId="2A203036">
                <wp:simplePos x="0" y="0"/>
                <wp:positionH relativeFrom="column">
                  <wp:posOffset>2791460</wp:posOffset>
                </wp:positionH>
                <wp:positionV relativeFrom="paragraph">
                  <wp:posOffset>1305560</wp:posOffset>
                </wp:positionV>
                <wp:extent cx="3848100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B88DC" w14:textId="77777777" w:rsidR="00D22C9A" w:rsidRPr="00D22C9A" w:rsidRDefault="00D22C9A" w:rsidP="00D22C9A">
                            <w:pPr>
                              <w:rPr>
                                <w:sz w:val="70"/>
                                <w:szCs w:val="70"/>
                              </w:rPr>
                            </w:pPr>
                            <w:r w:rsidRPr="00D22C9A">
                              <w:rPr>
                                <w:sz w:val="70"/>
                                <w:szCs w:val="70"/>
                              </w:rPr>
                              <w:t>Pentland Cr, Plc &amp;</w:t>
                            </w:r>
                          </w:p>
                          <w:p w14:paraId="23AE4BE5" w14:textId="77777777" w:rsidR="00D22C9A" w:rsidRPr="00D22C9A" w:rsidRDefault="00D22C9A" w:rsidP="00D22C9A">
                            <w:pPr>
                              <w:rPr>
                                <w:sz w:val="72"/>
                                <w:szCs w:val="72"/>
                              </w:rPr>
                            </w:pPr>
                            <w:r w:rsidRPr="00D22C9A">
                              <w:rPr>
                                <w:sz w:val="72"/>
                                <w:szCs w:val="72"/>
                              </w:rPr>
                              <w:t>1 to 17 Leacock</w:t>
                            </w:r>
                          </w:p>
                          <w:p w14:paraId="70A26036" w14:textId="77777777" w:rsidR="002B1249" w:rsidRPr="002B1249" w:rsidRDefault="002B1249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9.8pt;margin-top:102.8pt;width:303pt;height:8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70"/>
                          <w:szCs w:val="70"/>
                        </w:rPr>
                      </w:pPr>
                      <w:r w:rsidRPr="00D22C9A">
                        <w:rPr>
                          <w:sz w:val="70"/>
                          <w:szCs w:val="70"/>
                        </w:rPr>
                        <w:t>Pentland Cr, Plc &amp;</w:t>
                      </w:r>
                    </w:p>
                    <w:p w:rsidR="00D22C9A" w:rsidRPr="00D22C9A" w:rsidRDefault="00D22C9A" w:rsidP="00D22C9A">
                      <w:pPr>
                        <w:rPr>
                          <w:sz w:val="72"/>
                          <w:szCs w:val="72"/>
                        </w:rPr>
                      </w:pPr>
                      <w:r w:rsidRPr="00D22C9A">
                        <w:rPr>
                          <w:sz w:val="72"/>
                          <w:szCs w:val="72"/>
                        </w:rPr>
                        <w:t>1 to 17 Leacock</w:t>
                      </w:r>
                    </w:p>
                    <w:p w:rsidR="002B1249" w:rsidRPr="002B1249" w:rsidRDefault="002B1249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FE647FB" wp14:editId="30644326">
                <wp:simplePos x="0" y="0"/>
                <wp:positionH relativeFrom="column">
                  <wp:posOffset>2829560</wp:posOffset>
                </wp:positionH>
                <wp:positionV relativeFrom="paragraph">
                  <wp:posOffset>2448560</wp:posOffset>
                </wp:positionV>
                <wp:extent cx="3810000" cy="466725"/>
                <wp:effectExtent l="0" t="0" r="0" b="9525"/>
                <wp:wrapSquare wrapText="bothSides"/>
                <wp:docPr id="725615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1858F" w14:textId="77777777" w:rsidR="00D22C9A" w:rsidRPr="00D22C9A" w:rsidRDefault="00D22C9A" w:rsidP="00D22C9A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D22C9A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Where:</w:t>
                            </w:r>
                            <w:r w:rsidRPr="00D22C9A">
                              <w:rPr>
                                <w:sz w:val="48"/>
                                <w:szCs w:val="48"/>
                              </w:rPr>
                              <w:t xml:space="preserve"> 92 Pentland Place</w:t>
                            </w:r>
                          </w:p>
                          <w:p w14:paraId="00BD6312" w14:textId="77777777"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FEDF0" id="_x0000_s1028" type="#_x0000_t202" style="position:absolute;margin-left:222.8pt;margin-top:192.8pt;width:300pt;height:36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48"/>
                          <w:szCs w:val="48"/>
                        </w:rPr>
                      </w:pPr>
                      <w:r w:rsidRPr="00D22C9A">
                        <w:rPr>
                          <w:b/>
                          <w:bCs/>
                          <w:sz w:val="48"/>
                          <w:szCs w:val="48"/>
                        </w:rPr>
                        <w:t>Where:</w:t>
                      </w:r>
                      <w:r w:rsidRPr="00D22C9A">
                        <w:rPr>
                          <w:sz w:val="48"/>
                          <w:szCs w:val="48"/>
                        </w:rPr>
                        <w:t xml:space="preserve"> 92 Pentland Place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170CFEA" wp14:editId="2FE505F2">
                <wp:simplePos x="0" y="0"/>
                <wp:positionH relativeFrom="column">
                  <wp:posOffset>743585</wp:posOffset>
                </wp:positionH>
                <wp:positionV relativeFrom="paragraph">
                  <wp:posOffset>7636510</wp:posOffset>
                </wp:positionV>
                <wp:extent cx="3514725" cy="638175"/>
                <wp:effectExtent l="0" t="0" r="9525" b="9525"/>
                <wp:wrapSquare wrapText="bothSides"/>
                <wp:docPr id="1841153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E11DE" w14:textId="77777777" w:rsidR="00D22C9A" w:rsidRPr="00D22C9A" w:rsidRDefault="00D22C9A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D22C9A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For More Info:</w:t>
                            </w:r>
                            <w:r w:rsidRPr="00D22C9A">
                              <w:rPr>
                                <w:sz w:val="36"/>
                                <w:szCs w:val="36"/>
                              </w:rPr>
                              <w:t xml:space="preserve"> neil.thomson@rogers.com</w:t>
                            </w:r>
                          </w:p>
                          <w:p w14:paraId="230071B4" w14:textId="77777777"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F90F9" id="_x0000_s1029" type="#_x0000_t202" style="position:absolute;margin-left:58.55pt;margin-top:601.3pt;width:276.75pt;height:5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D22C9A">
                        <w:rPr>
                          <w:b/>
                          <w:bCs/>
                          <w:sz w:val="36"/>
                          <w:szCs w:val="36"/>
                        </w:rPr>
                        <w:t>For More Info:</w:t>
                      </w:r>
                      <w:r w:rsidRPr="00D22C9A">
                        <w:rPr>
                          <w:sz w:val="36"/>
                          <w:szCs w:val="36"/>
                        </w:rPr>
                        <w:t xml:space="preserve"> neil.thomson@rogers.com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021E8C3" wp14:editId="2FEB3E22">
                <wp:simplePos x="0" y="0"/>
                <wp:positionH relativeFrom="column">
                  <wp:posOffset>734060</wp:posOffset>
                </wp:positionH>
                <wp:positionV relativeFrom="paragraph">
                  <wp:posOffset>2054860</wp:posOffset>
                </wp:positionV>
                <wp:extent cx="1847850" cy="885825"/>
                <wp:effectExtent l="0" t="0" r="19050" b="28575"/>
                <wp:wrapSquare wrapText="bothSides"/>
                <wp:docPr id="2072101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57EF20" w14:textId="77777777" w:rsidR="00D22C9A" w:rsidRPr="00D22C9A" w:rsidRDefault="00CA6606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A6606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HEN: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22C9A" w:rsidRPr="00D22C9A">
                              <w:rPr>
                                <w:sz w:val="36"/>
                                <w:szCs w:val="36"/>
                              </w:rPr>
                              <w:t>Saturday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22C9A" w:rsidRPr="00D22C9A">
                              <w:rPr>
                                <w:sz w:val="36"/>
                                <w:szCs w:val="36"/>
                              </w:rPr>
                              <w:t>Sept 9</w:t>
                            </w:r>
                          </w:p>
                          <w:p w14:paraId="547D8E58" w14:textId="77777777" w:rsidR="00D22C9A" w:rsidRPr="00D22C9A" w:rsidRDefault="00D22C9A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D22C9A">
                              <w:rPr>
                                <w:sz w:val="36"/>
                                <w:szCs w:val="36"/>
                              </w:rPr>
                              <w:t>4PM to …</w:t>
                            </w:r>
                          </w:p>
                          <w:p w14:paraId="6FCA9936" w14:textId="77777777"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BAF7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57.8pt;margin-top:161.8pt;width:145.5pt;height:6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" strokecolor="black [3213]">
                <v:textbox>
                  <w:txbxContent>
                    <w:p w:rsidR="00D22C9A" w:rsidRPr="00D22C9A" w:rsidRDefault="00CA6606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CA6606">
                        <w:rPr>
                          <w:b/>
                          <w:bCs/>
                          <w:sz w:val="36"/>
                          <w:szCs w:val="36"/>
                        </w:rPr>
                        <w:t>WHEN:</w:t>
                      </w:r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D22C9A" w:rsidRPr="00D22C9A">
                        <w:rPr>
                          <w:sz w:val="36"/>
                          <w:szCs w:val="36"/>
                        </w:rPr>
                        <w:t>Saturday</w:t>
                      </w:r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D22C9A" w:rsidRPr="00D22C9A">
                        <w:rPr>
                          <w:sz w:val="36"/>
                          <w:szCs w:val="36"/>
                        </w:rPr>
                        <w:t>Sept 9</w:t>
                      </w:r>
                    </w:p>
                    <w:p w:rsidR="00D22C9A" w:rsidRPr="00D22C9A" w:rsidRDefault="00D22C9A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D22C9A">
                        <w:rPr>
                          <w:sz w:val="36"/>
                          <w:szCs w:val="36"/>
                        </w:rPr>
                        <w:t>4PM to …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61AC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EBB6828" wp14:editId="2697AB89">
                <wp:simplePos x="0" y="0"/>
                <wp:positionH relativeFrom="column">
                  <wp:posOffset>635</wp:posOffset>
                </wp:positionH>
                <wp:positionV relativeFrom="paragraph">
                  <wp:posOffset>-2540</wp:posOffset>
                </wp:positionV>
                <wp:extent cx="7400925" cy="9572625"/>
                <wp:effectExtent l="0" t="0" r="9525" b="9525"/>
                <wp:wrapNone/>
                <wp:docPr id="16287180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9572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2C0B7E" id="Rectangle 1" o:spid="_x0000_s1026" style="position:absolute;margin-left:.05pt;margin-top:-.2pt;width:582.75pt;height:75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" stroked="f" strokeweight="1pt">
                <v:fill r:id="rId8" o:title="" recolor="t" rotate="t" type="frame"/>
              </v:rect>
            </w:pict>
          </mc:Fallback>
        </mc:AlternateContent>
      </w:r>
    </w:p>
    <w:sectPr w:rsidR="00A37E66" w:rsidSect="009C53E4">
      <w:pgSz w:w="12240" w:h="15840" w:code="1"/>
      <w:pgMar w:top="284" w:right="284" w:bottom="284" w:left="28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21864" w14:textId="77777777" w:rsidR="004665EA" w:rsidRDefault="004665EA" w:rsidP="009C53E4">
      <w:r>
        <w:separator/>
      </w:r>
    </w:p>
  </w:endnote>
  <w:endnote w:type="continuationSeparator" w:id="0">
    <w:p w14:paraId="13EF8998" w14:textId="77777777" w:rsidR="004665EA" w:rsidRDefault="004665EA" w:rsidP="009C5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F8B9A" w14:textId="77777777" w:rsidR="004665EA" w:rsidRDefault="004665EA" w:rsidP="009C53E4">
      <w:r>
        <w:separator/>
      </w:r>
    </w:p>
  </w:footnote>
  <w:footnote w:type="continuationSeparator" w:id="0">
    <w:p w14:paraId="3A84B253" w14:textId="77777777" w:rsidR="004665EA" w:rsidRDefault="004665EA" w:rsidP="009C5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875674">
    <w:abstractNumId w:val="2"/>
  </w:num>
  <w:num w:numId="2" w16cid:durableId="948321432">
    <w:abstractNumId w:val="1"/>
  </w:num>
  <w:num w:numId="3" w16cid:durableId="1124737773">
    <w:abstractNumId w:val="0"/>
  </w:num>
  <w:num w:numId="4" w16cid:durableId="14589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zQysTSysDQwsTRR0lEKTi0uzszPAykwrQUAcfdAGSwAAAA="/>
  </w:docVars>
  <w:rsids>
    <w:rsidRoot w:val="009C53E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71D"/>
    <w:rsid w:val="002B1249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371B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E6EE7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5EA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5A3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57F0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97999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53E4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31A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A6606"/>
    <w:rsid w:val="00CB0864"/>
    <w:rsid w:val="00CB1B57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22C9A"/>
    <w:rsid w:val="00D31608"/>
    <w:rsid w:val="00D31986"/>
    <w:rsid w:val="00D35792"/>
    <w:rsid w:val="00D35C9F"/>
    <w:rsid w:val="00D35DE5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1ACE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3B5E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A3A2F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AFDB01"/>
  <w15:chartTrackingRefBased/>
  <w15:docId w15:val="{875900CE-CD6E-4254-8A1E-5779B550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2C9A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paragraph" w:styleId="Header">
    <w:name w:val="header"/>
    <w:basedOn w:val="Normal"/>
    <w:link w:val="HeaderChar"/>
    <w:rsid w:val="009C53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53E4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9C53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53E4"/>
    <w:rPr>
      <w:rFonts w:ascii="Arial" w:hAnsi="Arial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3E6E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E6EE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Hyperlink">
    <w:name w:val="Hyperlink"/>
    <w:basedOn w:val="DefaultParagraphFont"/>
    <w:rsid w:val="003E6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MSOffice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Thomson</cp:lastModifiedBy>
  <cp:revision>2</cp:revision>
  <dcterms:created xsi:type="dcterms:W3CDTF">2023-09-12T03:39:00Z</dcterms:created>
  <dcterms:modified xsi:type="dcterms:W3CDTF">2023-09-12T03:39:00Z</dcterms:modified>
</cp:coreProperties>
</file>